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A27A1" w14:textId="333DD938" w:rsidR="00704F1F" w:rsidRDefault="004B194C">
      <w:pPr>
        <w:pStyle w:val="Title"/>
      </w:pPr>
      <w:r>
        <w:t xml:space="preserve">Feedback for Project Number </w:t>
      </w:r>
      <w:r w:rsidR="00A87550">
        <w:t>11</w:t>
      </w:r>
    </w:p>
    <w:p w14:paraId="16EF361D" w14:textId="77777777" w:rsidR="00704F1F" w:rsidRDefault="004B194C">
      <w:pPr>
        <w:pStyle w:val="Heading2"/>
      </w:pPr>
      <w:bookmarkStart w:id="0" w:name="instructions"/>
      <w:bookmarkEnd w:id="0"/>
      <w:r>
        <w:t>Instructions</w:t>
      </w:r>
    </w:p>
    <w:p w14:paraId="71FBBC37" w14:textId="77777777" w:rsidR="00704F1F" w:rsidRDefault="004B194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w:t>
        </w:r>
        <w:r>
          <w:rPr>
            <w:rStyle w:val="Hyperlink"/>
          </w:rPr>
          <w:t>n</w:t>
        </w:r>
        <w:r>
          <w:rPr>
            <w:rStyle w:val="Hyperlink"/>
          </w:rPr>
          <w:t>ks here</w:t>
        </w:r>
      </w:hyperlink>
    </w:p>
    <w:p w14:paraId="61708755" w14:textId="77777777" w:rsidR="00704F1F" w:rsidRDefault="004B194C">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3504C3BD" w14:textId="77777777" w:rsidR="00704F1F" w:rsidRDefault="004B194C">
      <w:pPr>
        <w:pStyle w:val="Heading2"/>
      </w:pPr>
      <w:bookmarkStart w:id="1" w:name="feedback-below"/>
      <w:bookmarkEnd w:id="1"/>
      <w:r>
        <w:t>Feedback Below</w:t>
      </w:r>
    </w:p>
    <w:p w14:paraId="12D5E6CE" w14:textId="601E4007" w:rsidR="00704F1F" w:rsidRDefault="004B194C">
      <w:pPr>
        <w:pStyle w:val="FirstParagraph"/>
        <w:rPr>
          <w:b/>
        </w:rPr>
      </w:pPr>
      <w:r>
        <w:rPr>
          <w:b/>
        </w:rPr>
        <w:t>What did you first notice about this project?</w:t>
      </w:r>
    </w:p>
    <w:p w14:paraId="038B3FC9" w14:textId="2584EF4B" w:rsidR="00213B20" w:rsidRPr="00213B20" w:rsidRDefault="00213B20" w:rsidP="00213B20">
      <w:pPr>
        <w:pStyle w:val="BodyText"/>
      </w:pPr>
      <w:r>
        <w:t xml:space="preserve">I really enjoyed having a birdseye view of various graphs/visualizations on the first tableau dashboard. </w:t>
      </w:r>
    </w:p>
    <w:p w14:paraId="330428B4" w14:textId="77DCE1D8" w:rsidR="00704F1F" w:rsidRDefault="004B194C">
      <w:pPr>
        <w:pStyle w:val="BodyText"/>
        <w:rPr>
          <w:b/>
        </w:rPr>
      </w:pPr>
      <w:r>
        <w:rPr>
          <w:b/>
        </w:rPr>
        <w:t>What was this project’s main story?</w:t>
      </w:r>
    </w:p>
    <w:p w14:paraId="6FD104E4" w14:textId="78673866" w:rsidR="00213B20" w:rsidRPr="00213B20" w:rsidRDefault="00213B20">
      <w:pPr>
        <w:pStyle w:val="BodyText"/>
        <w:rPr>
          <w:bCs/>
        </w:rPr>
      </w:pPr>
      <w:r>
        <w:rPr>
          <w:bCs/>
        </w:rPr>
        <w:t xml:space="preserve">This project investigated the US cancer diagnosis system. Top 5 cancer sites are breast/melanoma/ lung/prostate/ and colon. </w:t>
      </w:r>
    </w:p>
    <w:p w14:paraId="419A6040" w14:textId="2AEB9293" w:rsidR="00704F1F" w:rsidRDefault="004B194C">
      <w:pPr>
        <w:pStyle w:val="BodyText"/>
        <w:rPr>
          <w:b/>
        </w:rPr>
      </w:pPr>
      <w:r>
        <w:rPr>
          <w:b/>
        </w:rPr>
        <w:t>What were some areas of improvement?</w:t>
      </w:r>
    </w:p>
    <w:p w14:paraId="2A62CC13" w14:textId="0FC825DF" w:rsidR="00213B20" w:rsidRPr="00213B20" w:rsidRDefault="00213B20">
      <w:pPr>
        <w:pStyle w:val="BodyText"/>
        <w:rPr>
          <w:bCs/>
        </w:rPr>
      </w:pPr>
      <w:r>
        <w:rPr>
          <w:bCs/>
        </w:rPr>
        <w:t>In the first visualization where data is spread out by race/gender/ethnicity. I would have kept it consistent with the visualization (either all three being a pi chart or all three being a bar graph)</w:t>
      </w:r>
    </w:p>
    <w:p w14:paraId="5A6B4F70" w14:textId="0C61A72B" w:rsidR="00704F1F" w:rsidRDefault="004B194C">
      <w:pPr>
        <w:pStyle w:val="BodyText"/>
        <w:rPr>
          <w:b/>
        </w:rPr>
      </w:pPr>
      <w:r>
        <w:rPr>
          <w:b/>
        </w:rPr>
        <w:t>What elements would you add to this project?</w:t>
      </w:r>
    </w:p>
    <w:p w14:paraId="1956D738" w14:textId="7C303E29" w:rsidR="00213B20" w:rsidRPr="00213B20" w:rsidRDefault="00213B20">
      <w:pPr>
        <w:pStyle w:val="BodyText"/>
        <w:rPr>
          <w:bCs/>
        </w:rPr>
      </w:pPr>
      <w:r>
        <w:rPr>
          <w:bCs/>
        </w:rPr>
        <w:t xml:space="preserve">I would like to see how gender is impacted by each of the top 5 cancers. </w:t>
      </w:r>
    </w:p>
    <w:p w14:paraId="61D373DF" w14:textId="61CD9358" w:rsidR="00704F1F" w:rsidRDefault="004B194C">
      <w:pPr>
        <w:pStyle w:val="BodyText"/>
        <w:rPr>
          <w:b/>
        </w:rPr>
      </w:pPr>
      <w:r>
        <w:rPr>
          <w:b/>
        </w:rPr>
        <w:t>What were some successful elements of this project?</w:t>
      </w:r>
    </w:p>
    <w:p w14:paraId="65859E97" w14:textId="68BF15C8" w:rsidR="00213B20" w:rsidRPr="00213B20" w:rsidRDefault="00213B20">
      <w:pPr>
        <w:pStyle w:val="BodyText"/>
        <w:rPr>
          <w:bCs/>
        </w:rPr>
      </w:pPr>
      <w:r>
        <w:rPr>
          <w:bCs/>
        </w:rPr>
        <w:t xml:space="preserve">This project seemed to consolidate information really well into one main visual. </w:t>
      </w:r>
    </w:p>
    <w:p w14:paraId="08111957" w14:textId="05B394FE" w:rsidR="00704F1F" w:rsidRDefault="004B194C">
      <w:pPr>
        <w:pStyle w:val="BodyText"/>
        <w:rPr>
          <w:b/>
        </w:rPr>
      </w:pPr>
      <w:r>
        <w:rPr>
          <w:b/>
        </w:rPr>
        <w:t>Any other thoughts you would like to convey to your peer?</w:t>
      </w:r>
    </w:p>
    <w:p w14:paraId="55678700" w14:textId="7FB2E3B6" w:rsidR="00213B20" w:rsidRDefault="00213B20">
      <w:pPr>
        <w:pStyle w:val="BodyText"/>
        <w:rPr>
          <w:b/>
        </w:rPr>
      </w:pPr>
    </w:p>
    <w:p w14:paraId="0CD6BFB8" w14:textId="6C387338" w:rsidR="00213B20" w:rsidRPr="00213B20" w:rsidRDefault="00213B20">
      <w:pPr>
        <w:pStyle w:val="BodyText"/>
        <w:rPr>
          <w:bCs/>
        </w:rPr>
      </w:pPr>
      <w:r>
        <w:rPr>
          <w:bCs/>
        </w:rPr>
        <w:t xml:space="preserve">You did a great job utilizing tableau’s features and  creating an enjoyable experience for the user to learn more about cancer diagnosis in the US. </w:t>
      </w:r>
    </w:p>
    <w:sectPr w:rsidR="00213B20" w:rsidRPr="00213B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9A00B" w14:textId="77777777" w:rsidR="00220033" w:rsidRDefault="00220033">
      <w:pPr>
        <w:spacing w:after="0"/>
      </w:pPr>
      <w:r>
        <w:separator/>
      </w:r>
    </w:p>
  </w:endnote>
  <w:endnote w:type="continuationSeparator" w:id="0">
    <w:p w14:paraId="254E480A" w14:textId="77777777" w:rsidR="00220033" w:rsidRDefault="002200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EBA37" w14:textId="77777777" w:rsidR="00220033" w:rsidRDefault="00220033">
      <w:r>
        <w:separator/>
      </w:r>
    </w:p>
  </w:footnote>
  <w:footnote w:type="continuationSeparator" w:id="0">
    <w:p w14:paraId="6A8AADD3" w14:textId="77777777" w:rsidR="00220033" w:rsidRDefault="002200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5DBA4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28EA3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3B20"/>
    <w:rsid w:val="00220033"/>
    <w:rsid w:val="004B194C"/>
    <w:rsid w:val="004E29B3"/>
    <w:rsid w:val="00590D07"/>
    <w:rsid w:val="00704F1F"/>
    <w:rsid w:val="00784D58"/>
    <w:rsid w:val="008D6863"/>
    <w:rsid w:val="00A8755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344F8"/>
  <w15:docId w15:val="{23D0C524-8A92-EE4C-A1E1-9107C75BC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13B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53</Words>
  <Characters>2015</Characters>
  <Application>Microsoft Office Word</Application>
  <DocSecurity>0</DocSecurity>
  <Lines>16</Lines>
  <Paragraphs>4</Paragraphs>
  <ScaleCrop>false</ScaleCrop>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anifa Hotelwala</dc:creator>
  <cp:lastModifiedBy>Hanifa Hotelwala</cp:lastModifiedBy>
  <cp:revision>3</cp:revision>
  <dcterms:created xsi:type="dcterms:W3CDTF">2021-05-11T19:59:00Z</dcterms:created>
  <dcterms:modified xsi:type="dcterms:W3CDTF">2021-05-12T17:02:00Z</dcterms:modified>
</cp:coreProperties>
</file>